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376E" w:rsidRDefault="00017D1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>
        <w:rPr>
          <w:noProof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3885" cy="100812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885" cy="1008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6376E" w:rsidRDefault="0096376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6376E" w:rsidRDefault="0096376E">
      <w:pPr>
        <w:widowControl w:val="0"/>
        <w:autoSpaceDE w:val="0"/>
        <w:autoSpaceDN w:val="0"/>
        <w:adjustRightInd w:val="0"/>
        <w:spacing w:after="0" w:line="227" w:lineRule="exact"/>
        <w:rPr>
          <w:rFonts w:ascii="Times New Roman" w:hAnsi="Times New Roman" w:cs="Times New Roman"/>
          <w:sz w:val="24"/>
          <w:szCs w:val="24"/>
        </w:rPr>
      </w:pPr>
    </w:p>
    <w:p w:rsidR="0096376E" w:rsidRDefault="00E85623">
      <w:pPr>
        <w:widowControl w:val="0"/>
        <w:autoSpaceDE w:val="0"/>
        <w:autoSpaceDN w:val="0"/>
        <w:adjustRightInd w:val="0"/>
        <w:spacing w:after="0" w:line="240" w:lineRule="auto"/>
        <w:ind w:left="19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QUESTIONNAIRE FOR MARINE SPECIFIC TRANSIT INSURANCE</w:t>
      </w:r>
    </w:p>
    <w:p w:rsidR="0096376E" w:rsidRDefault="0096376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6376E" w:rsidRDefault="0096376E">
      <w:pPr>
        <w:widowControl w:val="0"/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00"/>
        <w:gridCol w:w="660"/>
        <w:gridCol w:w="820"/>
        <w:gridCol w:w="4600"/>
      </w:tblGrid>
      <w:tr w:rsidR="0096376E">
        <w:trPr>
          <w:trHeight w:val="293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 &amp; Address of the Insured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376E">
        <w:trPr>
          <w:trHeight w:val="878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ture of Business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376E">
        <w:trPr>
          <w:trHeight w:val="878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Items/Subject matter to be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376E">
        <w:trPr>
          <w:trHeight w:val="293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92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Insured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92" w:lineRule="exact"/>
              <w:ind w:right="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376E">
        <w:trPr>
          <w:trHeight w:val="586"/>
        </w:trPr>
        <w:tc>
          <w:tcPr>
            <w:tcW w:w="39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Whether Items are New or Used One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376E">
        <w:trPr>
          <w:trHeight w:val="878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um Insured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376E">
        <w:trPr>
          <w:trHeight w:val="881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Basis of Valuation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4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 &amp; F + 10%  </w:t>
            </w:r>
            <w:r>
              <w:rPr>
                <w:rFonts w:ascii="Calibri" w:hAnsi="Calibri" w:cs="Calibri"/>
                <w:sz w:val="24"/>
                <w:szCs w:val="24"/>
              </w:rPr>
              <w:t>or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FOB + 10% + 10% </w:t>
            </w:r>
            <w:r>
              <w:rPr>
                <w:rFonts w:ascii="Calibri" w:hAnsi="Calibri" w:cs="Calibri"/>
                <w:sz w:val="24"/>
                <w:szCs w:val="24"/>
              </w:rPr>
              <w:t>or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CIF + 10% + 10%</w:t>
            </w:r>
          </w:p>
        </w:tc>
      </w:tr>
      <w:tr w:rsidR="0096376E">
        <w:trPr>
          <w:trHeight w:val="878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Voyage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rom</w:t>
            </w: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96376E">
        <w:trPr>
          <w:trHeight w:val="586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o</w:t>
            </w: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28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96376E">
        <w:trPr>
          <w:trHeight w:val="586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acking Details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376E">
        <w:trPr>
          <w:trHeight w:val="878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Whether Containerized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376E">
        <w:trPr>
          <w:trHeight w:val="293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92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(If so, whether FCL or PCL)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376E">
        <w:trPr>
          <w:trHeight w:val="586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ode of Transit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4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ea Freight / Air Freight / Road</w:t>
            </w:r>
          </w:p>
        </w:tc>
      </w:tr>
      <w:tr w:rsidR="0096376E">
        <w:trPr>
          <w:trHeight w:val="881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 of Vessel / Shipping lines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376E">
        <w:trPr>
          <w:trHeight w:val="879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Expected Sailing Date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376E">
        <w:trPr>
          <w:trHeight w:val="878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revious claim(s) (if any)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6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376E">
        <w:trPr>
          <w:trHeight w:val="878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dditional Information (if any)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E8562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6376E" w:rsidRDefault="009637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6376E" w:rsidRDefault="0096376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6376E">
      <w:pgSz w:w="11900" w:h="16834"/>
      <w:pgMar w:top="1440" w:right="1300" w:bottom="1440" w:left="1220" w:header="720" w:footer="720" w:gutter="0"/>
      <w:cols w:space="720" w:equalWidth="0">
        <w:col w:w="93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NzMwNTU2Mzc2MTJW0lEKTi0uzszPAykwrAUACoRNbCwAAAA="/>
  </w:docVars>
  <w:rsids>
    <w:rsidRoot w:val="00E85623"/>
    <w:rsid w:val="00017D1E"/>
    <w:rsid w:val="0096376E"/>
    <w:rsid w:val="00E8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41F3780-B282-4921-A3FC-100858365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Maruthamalai</dc:creator>
  <cp:keywords/>
  <dc:description/>
  <cp:lastModifiedBy>Prabhu Maruthamalai</cp:lastModifiedBy>
  <cp:revision>2</cp:revision>
  <dcterms:created xsi:type="dcterms:W3CDTF">2016-07-20T08:14:00Z</dcterms:created>
  <dcterms:modified xsi:type="dcterms:W3CDTF">2016-07-20T08:14:00Z</dcterms:modified>
</cp:coreProperties>
</file>